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71133" w14:textId="77777777" w:rsidR="00BD3910" w:rsidRPr="00D823B9" w:rsidRDefault="00D823B9" w:rsidP="00D823B9">
      <w:pPr>
        <w:spacing w:after="0" w:line="240" w:lineRule="auto"/>
        <w:jc w:val="center"/>
        <w:rPr>
          <w:rFonts w:ascii="Times New Roman" w:hAnsi="Times New Roman" w:cs="Times New Roman"/>
          <w:b/>
          <w:sz w:val="24"/>
          <w:szCs w:val="24"/>
        </w:rPr>
      </w:pPr>
      <w:r w:rsidRPr="00D823B9">
        <w:rPr>
          <w:rFonts w:ascii="Times New Roman" w:hAnsi="Times New Roman" w:cs="Times New Roman"/>
          <w:b/>
          <w:sz w:val="24"/>
          <w:szCs w:val="24"/>
        </w:rPr>
        <w:t>AGENDA</w:t>
      </w:r>
    </w:p>
    <w:p w14:paraId="2EB71134" w14:textId="77777777" w:rsidR="00D823B9" w:rsidRPr="00D823B9" w:rsidRDefault="00D823B9" w:rsidP="00D823B9">
      <w:pPr>
        <w:spacing w:after="0" w:line="240" w:lineRule="auto"/>
        <w:jc w:val="center"/>
        <w:rPr>
          <w:rFonts w:ascii="Times New Roman" w:hAnsi="Times New Roman" w:cs="Times New Roman"/>
          <w:b/>
          <w:sz w:val="24"/>
          <w:szCs w:val="24"/>
        </w:rPr>
      </w:pPr>
      <w:r w:rsidRPr="00D823B9">
        <w:rPr>
          <w:rFonts w:ascii="Times New Roman" w:hAnsi="Times New Roman" w:cs="Times New Roman"/>
          <w:b/>
          <w:sz w:val="24"/>
          <w:szCs w:val="24"/>
        </w:rPr>
        <w:t>BOARD OF SUPERVISORS</w:t>
      </w:r>
    </w:p>
    <w:p w14:paraId="2EB71135" w14:textId="77777777" w:rsidR="00D823B9" w:rsidRPr="00D823B9" w:rsidRDefault="00D823B9" w:rsidP="00D823B9">
      <w:pPr>
        <w:spacing w:after="0" w:line="240" w:lineRule="auto"/>
        <w:jc w:val="center"/>
        <w:rPr>
          <w:rFonts w:ascii="Times New Roman" w:hAnsi="Times New Roman" w:cs="Times New Roman"/>
          <w:b/>
          <w:sz w:val="24"/>
          <w:szCs w:val="24"/>
        </w:rPr>
      </w:pPr>
      <w:r w:rsidRPr="00D823B9">
        <w:rPr>
          <w:rFonts w:ascii="Times New Roman" w:hAnsi="Times New Roman" w:cs="Times New Roman"/>
          <w:b/>
          <w:sz w:val="24"/>
          <w:szCs w:val="24"/>
        </w:rPr>
        <w:t>REGULAR MEETING</w:t>
      </w:r>
    </w:p>
    <w:p w14:paraId="2EB71136" w14:textId="29282A13" w:rsidR="00D823B9" w:rsidRDefault="003750B1" w:rsidP="00D823B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June 28</w:t>
      </w:r>
      <w:r w:rsidR="000C2B59">
        <w:rPr>
          <w:rFonts w:ascii="Times New Roman" w:hAnsi="Times New Roman" w:cs="Times New Roman"/>
          <w:b/>
          <w:sz w:val="24"/>
          <w:szCs w:val="24"/>
        </w:rPr>
        <w:t>, 2022</w:t>
      </w:r>
    </w:p>
    <w:p w14:paraId="2EB71137" w14:textId="77777777" w:rsidR="00D823B9" w:rsidRDefault="00D823B9" w:rsidP="00D823B9">
      <w:pPr>
        <w:spacing w:after="0" w:line="240" w:lineRule="auto"/>
        <w:jc w:val="center"/>
        <w:rPr>
          <w:rFonts w:ascii="Times New Roman" w:hAnsi="Times New Roman" w:cs="Times New Roman"/>
          <w:b/>
          <w:sz w:val="24"/>
          <w:szCs w:val="24"/>
        </w:rPr>
      </w:pPr>
    </w:p>
    <w:p w14:paraId="2EB7113B" w14:textId="3C1D41F4" w:rsidR="00D823B9" w:rsidRPr="002C15CF" w:rsidRDefault="00A934DD" w:rsidP="001C30B3">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7</w:t>
      </w:r>
      <w:r w:rsidR="00FA7524">
        <w:rPr>
          <w:rFonts w:ascii="Times New Roman" w:hAnsi="Times New Roman" w:cs="Times New Roman"/>
          <w:sz w:val="24"/>
          <w:szCs w:val="24"/>
        </w:rPr>
        <w:t xml:space="preserve">:00 </w:t>
      </w:r>
      <w:r w:rsidR="00AE2B65">
        <w:rPr>
          <w:rFonts w:ascii="Times New Roman" w:hAnsi="Times New Roman" w:cs="Times New Roman"/>
          <w:sz w:val="24"/>
          <w:szCs w:val="24"/>
        </w:rPr>
        <w:t>p.m.</w:t>
      </w:r>
      <w:r w:rsidR="00FB3F35">
        <w:rPr>
          <w:rFonts w:ascii="Times New Roman" w:hAnsi="Times New Roman" w:cs="Times New Roman"/>
          <w:sz w:val="24"/>
          <w:szCs w:val="24"/>
        </w:rPr>
        <w:t xml:space="preserve"> – M</w:t>
      </w:r>
      <w:r w:rsidR="00D823B9" w:rsidRPr="002C15CF">
        <w:rPr>
          <w:rFonts w:ascii="Times New Roman" w:hAnsi="Times New Roman" w:cs="Times New Roman"/>
          <w:sz w:val="24"/>
          <w:szCs w:val="24"/>
        </w:rPr>
        <w:t>eeting called to order</w:t>
      </w:r>
      <w:r w:rsidR="00FB3F35">
        <w:rPr>
          <w:rFonts w:ascii="Times New Roman" w:hAnsi="Times New Roman" w:cs="Times New Roman"/>
          <w:sz w:val="24"/>
          <w:szCs w:val="24"/>
        </w:rPr>
        <w:t>,</w:t>
      </w:r>
      <w:r w:rsidR="00D823B9" w:rsidRPr="002C15CF">
        <w:rPr>
          <w:rFonts w:ascii="Times New Roman" w:hAnsi="Times New Roman" w:cs="Times New Roman"/>
          <w:sz w:val="24"/>
          <w:szCs w:val="24"/>
        </w:rPr>
        <w:t xml:space="preserve"> </w:t>
      </w:r>
      <w:r w:rsidR="006A6EF4">
        <w:rPr>
          <w:rFonts w:ascii="Times New Roman" w:hAnsi="Times New Roman" w:cs="Times New Roman"/>
          <w:sz w:val="24"/>
          <w:szCs w:val="24"/>
        </w:rPr>
        <w:t xml:space="preserve">Board Room, </w:t>
      </w:r>
      <w:r w:rsidR="002C15CF" w:rsidRPr="002C15CF">
        <w:rPr>
          <w:rFonts w:ascii="Times New Roman" w:hAnsi="Times New Roman" w:cs="Times New Roman"/>
          <w:sz w:val="24"/>
          <w:szCs w:val="24"/>
        </w:rPr>
        <w:t>County A</w:t>
      </w:r>
      <w:r w:rsidR="006A6EF4">
        <w:rPr>
          <w:rFonts w:ascii="Times New Roman" w:hAnsi="Times New Roman" w:cs="Times New Roman"/>
          <w:sz w:val="24"/>
          <w:szCs w:val="24"/>
        </w:rPr>
        <w:t>dministration Building</w:t>
      </w:r>
      <w:r w:rsidR="002C15CF" w:rsidRPr="002C15CF">
        <w:rPr>
          <w:rFonts w:ascii="Times New Roman" w:hAnsi="Times New Roman" w:cs="Times New Roman"/>
          <w:sz w:val="24"/>
          <w:szCs w:val="24"/>
        </w:rPr>
        <w:t>.</w:t>
      </w:r>
    </w:p>
    <w:p w14:paraId="2EB7113C" w14:textId="77777777" w:rsidR="00D823B9" w:rsidRDefault="00D823B9" w:rsidP="00D823B9">
      <w:pPr>
        <w:pStyle w:val="ListParagraph"/>
        <w:numPr>
          <w:ilvl w:val="0"/>
          <w:numId w:val="1"/>
        </w:numPr>
        <w:spacing w:after="0" w:line="240" w:lineRule="auto"/>
        <w:rPr>
          <w:rFonts w:ascii="Times New Roman" w:hAnsi="Times New Roman" w:cs="Times New Roman"/>
          <w:sz w:val="24"/>
          <w:szCs w:val="24"/>
        </w:rPr>
      </w:pPr>
      <w:r w:rsidRPr="00D823B9">
        <w:rPr>
          <w:rFonts w:ascii="Times New Roman" w:hAnsi="Times New Roman" w:cs="Times New Roman"/>
          <w:sz w:val="24"/>
          <w:szCs w:val="24"/>
        </w:rPr>
        <w:t>Opening Prayer.</w:t>
      </w:r>
    </w:p>
    <w:p w14:paraId="2EB7113D" w14:textId="014F90DD" w:rsidR="00D823B9" w:rsidRDefault="00D823B9" w:rsidP="00D823B9">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ledge of Allegiance.</w:t>
      </w:r>
    </w:p>
    <w:p w14:paraId="647518B1" w14:textId="0E784734" w:rsidR="000C2B59" w:rsidRDefault="000C2B59" w:rsidP="00D823B9">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orum </w:t>
      </w:r>
    </w:p>
    <w:p w14:paraId="375045EC" w14:textId="50C3A638" w:rsidR="00F84C65" w:rsidRDefault="00F84C65" w:rsidP="00D823B9">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Approval of Agenda</w:t>
      </w:r>
      <w:r w:rsidR="005A44DF">
        <w:rPr>
          <w:rFonts w:ascii="Times New Roman" w:hAnsi="Times New Roman" w:cs="Times New Roman"/>
          <w:sz w:val="24"/>
          <w:szCs w:val="24"/>
        </w:rPr>
        <w:t xml:space="preserve"> </w:t>
      </w:r>
      <w:r w:rsidR="005A44DF" w:rsidRPr="001B25CD">
        <w:rPr>
          <w:rFonts w:ascii="Times New Roman" w:hAnsi="Times New Roman" w:cs="Times New Roman"/>
          <w:color w:val="0070C0"/>
          <w:sz w:val="24"/>
          <w:szCs w:val="24"/>
        </w:rPr>
        <w:t>(Action Item)</w:t>
      </w:r>
    </w:p>
    <w:p w14:paraId="7CCC9F83" w14:textId="5155F37E" w:rsidR="00B36961" w:rsidRDefault="00B36961" w:rsidP="00D823B9">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pproval of </w:t>
      </w:r>
      <w:r w:rsidRPr="001B25CD">
        <w:rPr>
          <w:rFonts w:ascii="Times New Roman" w:hAnsi="Times New Roman" w:cs="Times New Roman"/>
          <w:color w:val="000000" w:themeColor="text1"/>
          <w:sz w:val="24"/>
          <w:szCs w:val="24"/>
        </w:rPr>
        <w:t>Disbursements</w:t>
      </w:r>
      <w:r w:rsidRPr="001B25CD">
        <w:rPr>
          <w:rFonts w:ascii="Times New Roman" w:hAnsi="Times New Roman" w:cs="Times New Roman"/>
          <w:color w:val="0070C0"/>
          <w:sz w:val="24"/>
          <w:szCs w:val="24"/>
        </w:rPr>
        <w:t xml:space="preserve"> (Action Item)</w:t>
      </w:r>
    </w:p>
    <w:p w14:paraId="70780537" w14:textId="0F598272" w:rsidR="004A5A4E" w:rsidRDefault="004A5A4E" w:rsidP="00983767">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ublic Comments</w:t>
      </w:r>
    </w:p>
    <w:p w14:paraId="21E100E0" w14:textId="085A92BF" w:rsidR="002C15CF" w:rsidRDefault="000C2B59" w:rsidP="002C15CF">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Board Time</w:t>
      </w:r>
    </w:p>
    <w:p w14:paraId="79CAAB95" w14:textId="677F19BD" w:rsidR="000C2B59" w:rsidRDefault="00D823B9" w:rsidP="00D823B9">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Old</w:t>
      </w:r>
      <w:r w:rsidR="000C2B59">
        <w:rPr>
          <w:rFonts w:ascii="Times New Roman" w:hAnsi="Times New Roman" w:cs="Times New Roman"/>
          <w:sz w:val="24"/>
          <w:szCs w:val="24"/>
        </w:rPr>
        <w:t xml:space="preserve"> Business </w:t>
      </w:r>
    </w:p>
    <w:p w14:paraId="48A54C42" w14:textId="4BB5BB8B" w:rsidR="009654B6" w:rsidRPr="00917A87" w:rsidRDefault="009654B6" w:rsidP="00A222EF">
      <w:pPr>
        <w:pStyle w:val="ListParagraph"/>
        <w:numPr>
          <w:ilvl w:val="1"/>
          <w:numId w:val="1"/>
        </w:numPr>
        <w:spacing w:after="0" w:line="240" w:lineRule="auto"/>
        <w:rPr>
          <w:rFonts w:ascii="Times New Roman" w:hAnsi="Times New Roman" w:cs="Times New Roman"/>
          <w:color w:val="95B3D7" w:themeColor="accent1" w:themeTint="99"/>
          <w:sz w:val="24"/>
          <w:szCs w:val="24"/>
        </w:rPr>
      </w:pPr>
      <w:r>
        <w:rPr>
          <w:rFonts w:ascii="Times New Roman" w:hAnsi="Times New Roman" w:cs="Times New Roman"/>
          <w:sz w:val="24"/>
          <w:szCs w:val="24"/>
        </w:rPr>
        <w:t xml:space="preserve">HVAC Bid Approval </w:t>
      </w:r>
      <w:r w:rsidR="00385599">
        <w:rPr>
          <w:rFonts w:ascii="Times New Roman" w:hAnsi="Times New Roman" w:cs="Times New Roman"/>
          <w:sz w:val="24"/>
          <w:szCs w:val="24"/>
        </w:rPr>
        <w:t xml:space="preserve">using ARPA funds </w:t>
      </w:r>
      <w:r w:rsidRPr="00917A87">
        <w:rPr>
          <w:rFonts w:ascii="Times New Roman" w:hAnsi="Times New Roman" w:cs="Times New Roman"/>
          <w:color w:val="365F91" w:themeColor="accent1" w:themeShade="BF"/>
          <w:sz w:val="24"/>
          <w:szCs w:val="24"/>
        </w:rPr>
        <w:t>(Action Item)</w:t>
      </w:r>
    </w:p>
    <w:p w14:paraId="70FF26DB" w14:textId="1B49972C" w:rsidR="00F24320" w:rsidRDefault="00F24320" w:rsidP="00A222EF">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rk Playground Equipment Purchase Approval using ARPA </w:t>
      </w:r>
      <w:r w:rsidR="00917A87">
        <w:rPr>
          <w:rFonts w:ascii="Times New Roman" w:hAnsi="Times New Roman" w:cs="Times New Roman"/>
          <w:sz w:val="24"/>
          <w:szCs w:val="24"/>
        </w:rPr>
        <w:t xml:space="preserve">funds </w:t>
      </w:r>
      <w:r w:rsidR="00917A87" w:rsidRPr="00917A87">
        <w:rPr>
          <w:rFonts w:ascii="Times New Roman" w:hAnsi="Times New Roman" w:cs="Times New Roman"/>
          <w:color w:val="365F91" w:themeColor="accent1" w:themeShade="BF"/>
          <w:sz w:val="24"/>
          <w:szCs w:val="24"/>
        </w:rPr>
        <w:t>(Action Item)</w:t>
      </w:r>
    </w:p>
    <w:p w14:paraId="0C5CCFF7" w14:textId="594F9721" w:rsidR="000C2B59" w:rsidRDefault="000C2B59" w:rsidP="007F2ED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N</w:t>
      </w:r>
      <w:r w:rsidR="00D823B9">
        <w:rPr>
          <w:rFonts w:ascii="Times New Roman" w:hAnsi="Times New Roman" w:cs="Times New Roman"/>
          <w:sz w:val="24"/>
          <w:szCs w:val="24"/>
        </w:rPr>
        <w:t>ew Business</w:t>
      </w:r>
    </w:p>
    <w:p w14:paraId="5DE8A532" w14:textId="15B9696B" w:rsidR="00EA3592" w:rsidRPr="006527C7" w:rsidRDefault="00EA3592" w:rsidP="00357038">
      <w:pPr>
        <w:pStyle w:val="ListParagraph"/>
        <w:numPr>
          <w:ilvl w:val="1"/>
          <w:numId w:val="1"/>
        </w:numPr>
        <w:spacing w:after="0" w:line="240" w:lineRule="auto"/>
        <w:rPr>
          <w:rFonts w:ascii="Times New Roman" w:hAnsi="Times New Roman" w:cs="Times New Roman"/>
          <w:color w:val="365F91" w:themeColor="accent1" w:themeShade="BF"/>
          <w:sz w:val="24"/>
          <w:szCs w:val="24"/>
        </w:rPr>
      </w:pPr>
      <w:r>
        <w:rPr>
          <w:rFonts w:ascii="Times New Roman" w:hAnsi="Times New Roman" w:cs="Times New Roman"/>
          <w:sz w:val="24"/>
          <w:szCs w:val="24"/>
        </w:rPr>
        <w:t>DSS Board Member</w:t>
      </w:r>
      <w:r w:rsidR="00310817">
        <w:rPr>
          <w:rFonts w:ascii="Times New Roman" w:hAnsi="Times New Roman" w:cs="Times New Roman"/>
          <w:sz w:val="24"/>
          <w:szCs w:val="24"/>
        </w:rPr>
        <w:t xml:space="preserve"> Re-appointment </w:t>
      </w:r>
      <w:r w:rsidR="00310817" w:rsidRPr="006527C7">
        <w:rPr>
          <w:rFonts w:ascii="Times New Roman" w:hAnsi="Times New Roman" w:cs="Times New Roman"/>
          <w:color w:val="365F91" w:themeColor="accent1" w:themeShade="BF"/>
          <w:sz w:val="24"/>
          <w:szCs w:val="24"/>
        </w:rPr>
        <w:t>(Action Item)</w:t>
      </w:r>
    </w:p>
    <w:p w14:paraId="3B8AC0F6" w14:textId="3E501935" w:rsidR="00906DE2" w:rsidRDefault="004021ED" w:rsidP="00357038">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VATI Letter of Interest</w:t>
      </w:r>
      <w:r w:rsidR="00775430">
        <w:rPr>
          <w:rFonts w:ascii="Times New Roman" w:hAnsi="Times New Roman" w:cs="Times New Roman"/>
          <w:sz w:val="24"/>
          <w:szCs w:val="24"/>
        </w:rPr>
        <w:t xml:space="preserve"> for FY23 Cycle</w:t>
      </w:r>
      <w:r>
        <w:rPr>
          <w:rFonts w:ascii="Times New Roman" w:hAnsi="Times New Roman" w:cs="Times New Roman"/>
          <w:sz w:val="24"/>
          <w:szCs w:val="24"/>
        </w:rPr>
        <w:t xml:space="preserve"> </w:t>
      </w:r>
      <w:r w:rsidRPr="0051741E">
        <w:rPr>
          <w:rFonts w:ascii="Times New Roman" w:hAnsi="Times New Roman" w:cs="Times New Roman"/>
          <w:color w:val="365F91" w:themeColor="accent1" w:themeShade="BF"/>
          <w:sz w:val="24"/>
          <w:szCs w:val="24"/>
        </w:rPr>
        <w:t>(Action Item)</w:t>
      </w:r>
    </w:p>
    <w:p w14:paraId="14726D5C" w14:textId="00E2853A" w:rsidR="00053A1B" w:rsidRDefault="00053A1B" w:rsidP="00357038">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Fire Engine 2 Donation</w:t>
      </w:r>
      <w:r w:rsidR="00750EB5">
        <w:rPr>
          <w:rFonts w:ascii="Times New Roman" w:hAnsi="Times New Roman" w:cs="Times New Roman"/>
          <w:sz w:val="24"/>
          <w:szCs w:val="24"/>
        </w:rPr>
        <w:t xml:space="preserve"> </w:t>
      </w:r>
      <w:r w:rsidR="00750EB5" w:rsidRPr="0051741E">
        <w:rPr>
          <w:rFonts w:ascii="Times New Roman" w:hAnsi="Times New Roman" w:cs="Times New Roman"/>
          <w:color w:val="365F91" w:themeColor="accent1" w:themeShade="BF"/>
          <w:sz w:val="24"/>
          <w:szCs w:val="24"/>
        </w:rPr>
        <w:t>(Action Item)</w:t>
      </w:r>
    </w:p>
    <w:p w14:paraId="04C12913" w14:textId="51F671C7" w:rsidR="00074132" w:rsidRDefault="00074132" w:rsidP="007F2EDB">
      <w:pPr>
        <w:pStyle w:val="ListParagraph"/>
        <w:numPr>
          <w:ilvl w:val="0"/>
          <w:numId w:val="1"/>
        </w:numPr>
        <w:spacing w:after="0" w:line="240" w:lineRule="auto"/>
        <w:rPr>
          <w:rFonts w:ascii="Times New Roman" w:hAnsi="Times New Roman" w:cs="Times New Roman"/>
          <w:sz w:val="24"/>
          <w:szCs w:val="24"/>
        </w:rPr>
      </w:pPr>
      <w:r w:rsidRPr="008E6D99">
        <w:rPr>
          <w:rFonts w:ascii="Times New Roman" w:hAnsi="Times New Roman" w:cs="Times New Roman"/>
          <w:sz w:val="24"/>
          <w:szCs w:val="24"/>
        </w:rPr>
        <w:t>County Administrator’s Report</w:t>
      </w:r>
    </w:p>
    <w:p w14:paraId="1BAB2DF1" w14:textId="7C1C98A1" w:rsidR="006527C7" w:rsidRDefault="006527C7" w:rsidP="00D23FAB">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Staffing Update</w:t>
      </w:r>
    </w:p>
    <w:p w14:paraId="3ACA47D0" w14:textId="167A3D8A" w:rsidR="00B969E1" w:rsidRDefault="00B969E1" w:rsidP="00D23FAB">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Recreation Update</w:t>
      </w:r>
    </w:p>
    <w:p w14:paraId="52F2513D" w14:textId="6366F3D6" w:rsidR="00B969E1" w:rsidRDefault="00693CD1" w:rsidP="00B969E1">
      <w:pPr>
        <w:pStyle w:val="ListParagraph"/>
        <w:numPr>
          <w:ilvl w:val="2"/>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Regional Tournament</w:t>
      </w:r>
    </w:p>
    <w:p w14:paraId="64CB31C3" w14:textId="55C36066" w:rsidR="000F562E" w:rsidRDefault="000F562E" w:rsidP="00B969E1">
      <w:pPr>
        <w:pStyle w:val="ListParagraph"/>
        <w:numPr>
          <w:ilvl w:val="2"/>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Building Status</w:t>
      </w:r>
    </w:p>
    <w:p w14:paraId="337355DE" w14:textId="34682DA0" w:rsidR="00D23FAB" w:rsidRDefault="003013D0" w:rsidP="00D23FAB">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Back Deck</w:t>
      </w:r>
    </w:p>
    <w:p w14:paraId="2F542DC0" w14:textId="1660A406" w:rsidR="00D23FAB" w:rsidRDefault="0051741E" w:rsidP="00D23FAB">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Updated Budget Requests</w:t>
      </w:r>
    </w:p>
    <w:p w14:paraId="76FE0D45" w14:textId="1CD5F332" w:rsidR="00C64BB9" w:rsidRDefault="00B969E1" w:rsidP="00C64BB9">
      <w:pPr>
        <w:pStyle w:val="ListParagraph"/>
        <w:numPr>
          <w:ilvl w:val="2"/>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Sheriff’s Office</w:t>
      </w:r>
    </w:p>
    <w:p w14:paraId="5AC16819" w14:textId="54BEBF3D" w:rsidR="00B969E1" w:rsidRDefault="00B969E1" w:rsidP="00C64BB9">
      <w:pPr>
        <w:pStyle w:val="ListParagraph"/>
        <w:numPr>
          <w:ilvl w:val="2"/>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Fire Department</w:t>
      </w:r>
    </w:p>
    <w:p w14:paraId="124E9CA4" w14:textId="5B76254E" w:rsidR="00B969E1" w:rsidRDefault="00B969E1" w:rsidP="00C64BB9">
      <w:pPr>
        <w:pStyle w:val="ListParagraph"/>
        <w:numPr>
          <w:ilvl w:val="2"/>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Solid Waste</w:t>
      </w:r>
    </w:p>
    <w:p w14:paraId="61DE465C" w14:textId="3B6AA030" w:rsidR="0051741E" w:rsidRPr="0051741E" w:rsidRDefault="00675B9B" w:rsidP="0051741E">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Approval of FY23 Floyd County Budget</w:t>
      </w:r>
      <w:r w:rsidR="0051741E">
        <w:rPr>
          <w:rFonts w:ascii="Times New Roman" w:hAnsi="Times New Roman" w:cs="Times New Roman"/>
          <w:sz w:val="24"/>
          <w:szCs w:val="24"/>
        </w:rPr>
        <w:t xml:space="preserve"> </w:t>
      </w:r>
      <w:r w:rsidR="0051741E" w:rsidRPr="0051741E">
        <w:rPr>
          <w:rFonts w:ascii="Times New Roman" w:hAnsi="Times New Roman" w:cs="Times New Roman"/>
          <w:color w:val="365F91" w:themeColor="accent1" w:themeShade="BF"/>
          <w:sz w:val="24"/>
          <w:szCs w:val="24"/>
        </w:rPr>
        <w:t>(Action Item)</w:t>
      </w:r>
    </w:p>
    <w:p w14:paraId="4CEE554A" w14:textId="02222219" w:rsidR="00186E84" w:rsidRPr="00D25E5C" w:rsidRDefault="000C2B59" w:rsidP="00D25E5C">
      <w:pPr>
        <w:pStyle w:val="ListParagraph"/>
        <w:numPr>
          <w:ilvl w:val="0"/>
          <w:numId w:val="1"/>
        </w:numPr>
        <w:spacing w:after="0" w:line="240" w:lineRule="auto"/>
        <w:rPr>
          <w:rFonts w:ascii="Times New Roman" w:hAnsi="Times New Roman" w:cs="Times New Roman"/>
          <w:sz w:val="24"/>
          <w:szCs w:val="24"/>
        </w:rPr>
      </w:pPr>
      <w:r w:rsidRPr="00D25E5C">
        <w:rPr>
          <w:rFonts w:ascii="Times New Roman" w:hAnsi="Times New Roman" w:cs="Times New Roman"/>
          <w:sz w:val="24"/>
          <w:szCs w:val="24"/>
        </w:rPr>
        <w:t>Correspondence</w:t>
      </w:r>
    </w:p>
    <w:p w14:paraId="2EB71145" w14:textId="77777777" w:rsidR="00D823B9" w:rsidRDefault="00D823B9" w:rsidP="00D823B9">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Adjournment</w:t>
      </w:r>
      <w:r w:rsidR="007E3616">
        <w:rPr>
          <w:rFonts w:ascii="Times New Roman" w:hAnsi="Times New Roman" w:cs="Times New Roman"/>
          <w:sz w:val="24"/>
          <w:szCs w:val="24"/>
        </w:rPr>
        <w:t xml:space="preserve">. </w:t>
      </w:r>
    </w:p>
    <w:p w14:paraId="2EB71146" w14:textId="77777777" w:rsidR="00D823B9" w:rsidRDefault="00D823B9" w:rsidP="00D823B9">
      <w:pPr>
        <w:pStyle w:val="ListParagraph"/>
        <w:spacing w:after="0" w:line="240" w:lineRule="auto"/>
        <w:rPr>
          <w:rFonts w:ascii="Times New Roman" w:hAnsi="Times New Roman" w:cs="Times New Roman"/>
          <w:sz w:val="24"/>
          <w:szCs w:val="24"/>
        </w:rPr>
      </w:pPr>
    </w:p>
    <w:p w14:paraId="643CA387" w14:textId="1DCE8687" w:rsidR="002600F2" w:rsidRPr="00664B6D" w:rsidRDefault="002600F2" w:rsidP="002600F2">
      <w:pPr>
        <w:spacing w:after="0" w:line="240" w:lineRule="auto"/>
        <w:rPr>
          <w:rFonts w:ascii="Times New Roman" w:hAnsi="Times New Roman" w:cs="Times New Roman"/>
        </w:rPr>
      </w:pPr>
      <w:r w:rsidRPr="00664B6D">
        <w:rPr>
          <w:rFonts w:ascii="Times New Roman" w:hAnsi="Times New Roman" w:cs="Times New Roman"/>
        </w:rPr>
        <w:t xml:space="preserve">*All persons desiring to be heard shall be accorded an opportunity to present written comments or oral testimony within such reasonable time limits as determined by the Board of Supervisors.  Citizens who desire to provide public comment in person are asked to </w:t>
      </w:r>
      <w:r w:rsidR="00753DB8" w:rsidRPr="00664B6D">
        <w:rPr>
          <w:rFonts w:ascii="Times New Roman" w:hAnsi="Times New Roman" w:cs="Times New Roman"/>
        </w:rPr>
        <w:t>sit in designated spots</w:t>
      </w:r>
      <w:r w:rsidRPr="00664B6D">
        <w:rPr>
          <w:rFonts w:ascii="Times New Roman" w:hAnsi="Times New Roman" w:cs="Times New Roman"/>
        </w:rPr>
        <w:t xml:space="preserve"> as directed by staff until the citizen is invited to address the Board.  The meeting will be streamed live via </w:t>
      </w:r>
      <w:r w:rsidR="00365598">
        <w:rPr>
          <w:rFonts w:ascii="Times New Roman" w:hAnsi="Times New Roman" w:cs="Times New Roman"/>
        </w:rPr>
        <w:t xml:space="preserve">the </w:t>
      </w:r>
      <w:r w:rsidRPr="00664B6D">
        <w:rPr>
          <w:rFonts w:ascii="Times New Roman" w:hAnsi="Times New Roman" w:cs="Times New Roman"/>
        </w:rPr>
        <w:t>Internet.  Any Floyd County citizen wishing to speak by phone may call County Administration at 540</w:t>
      </w:r>
      <w:r w:rsidR="00A934DD">
        <w:rPr>
          <w:rFonts w:ascii="Times New Roman" w:hAnsi="Times New Roman" w:cs="Times New Roman"/>
        </w:rPr>
        <w:t>-</w:t>
      </w:r>
      <w:r w:rsidRPr="00664B6D">
        <w:rPr>
          <w:rFonts w:ascii="Times New Roman" w:hAnsi="Times New Roman" w:cs="Times New Roman"/>
        </w:rPr>
        <w:t xml:space="preserve">745-9300 by 4:00 p.m. on </w:t>
      </w:r>
      <w:proofErr w:type="gramStart"/>
      <w:r w:rsidR="00340EF3">
        <w:rPr>
          <w:rFonts w:ascii="Times New Roman" w:hAnsi="Times New Roman" w:cs="Times New Roman"/>
        </w:rPr>
        <w:t>June 27</w:t>
      </w:r>
      <w:r w:rsidR="00340EF3" w:rsidRPr="00664B6D">
        <w:rPr>
          <w:rFonts w:ascii="Times New Roman" w:hAnsi="Times New Roman" w:cs="Times New Roman"/>
        </w:rPr>
        <w:t>, 2022, and</w:t>
      </w:r>
      <w:proofErr w:type="gramEnd"/>
      <w:r w:rsidRPr="00664B6D">
        <w:rPr>
          <w:rFonts w:ascii="Times New Roman" w:hAnsi="Times New Roman" w:cs="Times New Roman"/>
        </w:rPr>
        <w:t xml:space="preserve"> provide their telephone number and express their desire to provide comment by phone.  Citizens who desire to provide public comment by phone will be called during the meeting.  Any Floyd citizen can also provide written comments </w:t>
      </w:r>
      <w:r w:rsidR="00D23FAB">
        <w:rPr>
          <w:rFonts w:ascii="Times New Roman" w:hAnsi="Times New Roman" w:cs="Times New Roman"/>
        </w:rPr>
        <w:t>before</w:t>
      </w:r>
      <w:r w:rsidRPr="00664B6D">
        <w:rPr>
          <w:rFonts w:ascii="Times New Roman" w:hAnsi="Times New Roman" w:cs="Times New Roman"/>
        </w:rPr>
        <w:t xml:space="preserve"> the meeting and those comments will be provided to the Board of </w:t>
      </w:r>
      <w:r w:rsidR="007F2EDB" w:rsidRPr="00664B6D">
        <w:rPr>
          <w:rFonts w:ascii="Times New Roman" w:hAnsi="Times New Roman" w:cs="Times New Roman"/>
        </w:rPr>
        <w:t>Supervisors and</w:t>
      </w:r>
      <w:r w:rsidRPr="00664B6D">
        <w:rPr>
          <w:rFonts w:ascii="Times New Roman" w:hAnsi="Times New Roman" w:cs="Times New Roman"/>
        </w:rPr>
        <w:t xml:space="preserve"> entered into the official minutes of the meeting and summarized by the Chair or designee at the meeting for the benefit of the public.  For detailed information, the public is directed to call the County Administration office.</w:t>
      </w:r>
    </w:p>
    <w:sectPr w:rsidR="002600F2" w:rsidRPr="00664B6D" w:rsidSect="000518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F5974"/>
    <w:multiLevelType w:val="hybridMultilevel"/>
    <w:tmpl w:val="8BC80DFE"/>
    <w:lvl w:ilvl="0" w:tplc="38880DFA">
      <w:numFmt w:val="bullet"/>
      <w:lvlText w:val=""/>
      <w:lvlJc w:val="left"/>
      <w:pPr>
        <w:ind w:left="900" w:hanging="360"/>
      </w:pPr>
      <w:rPr>
        <w:rFonts w:ascii="Symbol" w:eastAsiaTheme="minorHAnsi" w:hAnsi="Symbol"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35FC360D"/>
    <w:multiLevelType w:val="hybridMultilevel"/>
    <w:tmpl w:val="A240F6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51A5613"/>
    <w:multiLevelType w:val="hybridMultilevel"/>
    <w:tmpl w:val="5F34EA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0721140">
    <w:abstractNumId w:val="2"/>
  </w:num>
  <w:num w:numId="2" w16cid:durableId="516194165">
    <w:abstractNumId w:val="0"/>
  </w:num>
  <w:num w:numId="3" w16cid:durableId="979766904">
    <w:abstractNumId w:val="1"/>
  </w:num>
  <w:num w:numId="4" w16cid:durableId="1645355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MDA3NjM2sTAyMDBT0lEKTi0uzszPAykwrAUA76OoUiwAAAA="/>
  </w:docVars>
  <w:rsids>
    <w:rsidRoot w:val="00D823B9"/>
    <w:rsid w:val="00037369"/>
    <w:rsid w:val="00051855"/>
    <w:rsid w:val="00053A1B"/>
    <w:rsid w:val="00054020"/>
    <w:rsid w:val="000602F9"/>
    <w:rsid w:val="00060FE9"/>
    <w:rsid w:val="000711B4"/>
    <w:rsid w:val="00074132"/>
    <w:rsid w:val="000C29FF"/>
    <w:rsid w:val="000C2B59"/>
    <w:rsid w:val="000F27AE"/>
    <w:rsid w:val="000F562E"/>
    <w:rsid w:val="000F6836"/>
    <w:rsid w:val="0011624E"/>
    <w:rsid w:val="00153154"/>
    <w:rsid w:val="001563D9"/>
    <w:rsid w:val="00157A6A"/>
    <w:rsid w:val="00172818"/>
    <w:rsid w:val="00186E84"/>
    <w:rsid w:val="001A08D5"/>
    <w:rsid w:val="001B25CD"/>
    <w:rsid w:val="001C30B3"/>
    <w:rsid w:val="001D26A0"/>
    <w:rsid w:val="001D73B9"/>
    <w:rsid w:val="001F3402"/>
    <w:rsid w:val="00216FF3"/>
    <w:rsid w:val="00223992"/>
    <w:rsid w:val="00234C31"/>
    <w:rsid w:val="002600F2"/>
    <w:rsid w:val="0027649F"/>
    <w:rsid w:val="0028600A"/>
    <w:rsid w:val="002A4AC2"/>
    <w:rsid w:val="002C15CF"/>
    <w:rsid w:val="002C1886"/>
    <w:rsid w:val="003013D0"/>
    <w:rsid w:val="00303F05"/>
    <w:rsid w:val="003051D6"/>
    <w:rsid w:val="00310817"/>
    <w:rsid w:val="003125AE"/>
    <w:rsid w:val="00314967"/>
    <w:rsid w:val="00327108"/>
    <w:rsid w:val="00334D83"/>
    <w:rsid w:val="00340318"/>
    <w:rsid w:val="00340EF3"/>
    <w:rsid w:val="0034782F"/>
    <w:rsid w:val="00357038"/>
    <w:rsid w:val="00365598"/>
    <w:rsid w:val="00365D28"/>
    <w:rsid w:val="00367CFD"/>
    <w:rsid w:val="003750B1"/>
    <w:rsid w:val="003827F2"/>
    <w:rsid w:val="00385599"/>
    <w:rsid w:val="003C6035"/>
    <w:rsid w:val="003E5ABB"/>
    <w:rsid w:val="003E6482"/>
    <w:rsid w:val="00402064"/>
    <w:rsid w:val="004021ED"/>
    <w:rsid w:val="00413C83"/>
    <w:rsid w:val="00416CBF"/>
    <w:rsid w:val="004365D4"/>
    <w:rsid w:val="00447A07"/>
    <w:rsid w:val="004A5A4E"/>
    <w:rsid w:val="004A5E95"/>
    <w:rsid w:val="004B71BE"/>
    <w:rsid w:val="004B7701"/>
    <w:rsid w:val="004D03EF"/>
    <w:rsid w:val="004D5F2B"/>
    <w:rsid w:val="004E68C7"/>
    <w:rsid w:val="004F50D6"/>
    <w:rsid w:val="004F6DB8"/>
    <w:rsid w:val="00506240"/>
    <w:rsid w:val="00507579"/>
    <w:rsid w:val="00516A9D"/>
    <w:rsid w:val="0051741E"/>
    <w:rsid w:val="005463B1"/>
    <w:rsid w:val="0055484D"/>
    <w:rsid w:val="00590E97"/>
    <w:rsid w:val="005A1CB9"/>
    <w:rsid w:val="005A44DF"/>
    <w:rsid w:val="005B20A5"/>
    <w:rsid w:val="005B731A"/>
    <w:rsid w:val="005F454F"/>
    <w:rsid w:val="0060150C"/>
    <w:rsid w:val="00603166"/>
    <w:rsid w:val="00616C06"/>
    <w:rsid w:val="00630AB9"/>
    <w:rsid w:val="006527C7"/>
    <w:rsid w:val="00664754"/>
    <w:rsid w:val="00664B6D"/>
    <w:rsid w:val="00674F98"/>
    <w:rsid w:val="00675B9B"/>
    <w:rsid w:val="006828A3"/>
    <w:rsid w:val="00693CD1"/>
    <w:rsid w:val="00695AB1"/>
    <w:rsid w:val="006A6EF4"/>
    <w:rsid w:val="006B64B9"/>
    <w:rsid w:val="006B7D37"/>
    <w:rsid w:val="006E4E93"/>
    <w:rsid w:val="006F4CC4"/>
    <w:rsid w:val="006F50BA"/>
    <w:rsid w:val="00716AB1"/>
    <w:rsid w:val="00721164"/>
    <w:rsid w:val="0074388B"/>
    <w:rsid w:val="00750EB5"/>
    <w:rsid w:val="00753DB8"/>
    <w:rsid w:val="00754399"/>
    <w:rsid w:val="00775430"/>
    <w:rsid w:val="00777E8C"/>
    <w:rsid w:val="007820FB"/>
    <w:rsid w:val="00795671"/>
    <w:rsid w:val="007B45DA"/>
    <w:rsid w:val="007C4F57"/>
    <w:rsid w:val="007C5ED7"/>
    <w:rsid w:val="007D1E61"/>
    <w:rsid w:val="007E3616"/>
    <w:rsid w:val="007F2EDB"/>
    <w:rsid w:val="00831CAF"/>
    <w:rsid w:val="008321F0"/>
    <w:rsid w:val="00837F4A"/>
    <w:rsid w:val="00850560"/>
    <w:rsid w:val="00885604"/>
    <w:rsid w:val="00892BD8"/>
    <w:rsid w:val="008E6D99"/>
    <w:rsid w:val="008F79C9"/>
    <w:rsid w:val="00905306"/>
    <w:rsid w:val="00906DE2"/>
    <w:rsid w:val="00910BCD"/>
    <w:rsid w:val="009113B2"/>
    <w:rsid w:val="00917A87"/>
    <w:rsid w:val="009205FA"/>
    <w:rsid w:val="00925880"/>
    <w:rsid w:val="00934BB7"/>
    <w:rsid w:val="009352EB"/>
    <w:rsid w:val="00943938"/>
    <w:rsid w:val="009458CC"/>
    <w:rsid w:val="00964633"/>
    <w:rsid w:val="009654B6"/>
    <w:rsid w:val="00967BE4"/>
    <w:rsid w:val="00971101"/>
    <w:rsid w:val="00974F2A"/>
    <w:rsid w:val="009757D5"/>
    <w:rsid w:val="00981D81"/>
    <w:rsid w:val="00983767"/>
    <w:rsid w:val="009A0470"/>
    <w:rsid w:val="009B1272"/>
    <w:rsid w:val="009B73C0"/>
    <w:rsid w:val="009C50DE"/>
    <w:rsid w:val="009F3320"/>
    <w:rsid w:val="00A222EF"/>
    <w:rsid w:val="00A32D1F"/>
    <w:rsid w:val="00A377C7"/>
    <w:rsid w:val="00A379BE"/>
    <w:rsid w:val="00A61FDE"/>
    <w:rsid w:val="00A65316"/>
    <w:rsid w:val="00A66A2A"/>
    <w:rsid w:val="00A66AD9"/>
    <w:rsid w:val="00A701E1"/>
    <w:rsid w:val="00A727C1"/>
    <w:rsid w:val="00A825FB"/>
    <w:rsid w:val="00A934DD"/>
    <w:rsid w:val="00A95818"/>
    <w:rsid w:val="00A97093"/>
    <w:rsid w:val="00AE2B65"/>
    <w:rsid w:val="00AF13A8"/>
    <w:rsid w:val="00B03032"/>
    <w:rsid w:val="00B07137"/>
    <w:rsid w:val="00B14725"/>
    <w:rsid w:val="00B22073"/>
    <w:rsid w:val="00B36961"/>
    <w:rsid w:val="00B8107B"/>
    <w:rsid w:val="00B969E1"/>
    <w:rsid w:val="00BA2D6B"/>
    <w:rsid w:val="00BB1289"/>
    <w:rsid w:val="00BC09A0"/>
    <w:rsid w:val="00BD3910"/>
    <w:rsid w:val="00BE29C6"/>
    <w:rsid w:val="00BF09CE"/>
    <w:rsid w:val="00C365FE"/>
    <w:rsid w:val="00C43273"/>
    <w:rsid w:val="00C56C4B"/>
    <w:rsid w:val="00C601CA"/>
    <w:rsid w:val="00C60A4C"/>
    <w:rsid w:val="00C62918"/>
    <w:rsid w:val="00C64BB9"/>
    <w:rsid w:val="00C81C79"/>
    <w:rsid w:val="00C92177"/>
    <w:rsid w:val="00CA0049"/>
    <w:rsid w:val="00CA7655"/>
    <w:rsid w:val="00CB4AEA"/>
    <w:rsid w:val="00CC281F"/>
    <w:rsid w:val="00CF6FEF"/>
    <w:rsid w:val="00CF7D52"/>
    <w:rsid w:val="00D00C06"/>
    <w:rsid w:val="00D044F1"/>
    <w:rsid w:val="00D23FAB"/>
    <w:rsid w:val="00D25E5C"/>
    <w:rsid w:val="00D43E58"/>
    <w:rsid w:val="00D566EA"/>
    <w:rsid w:val="00D77D45"/>
    <w:rsid w:val="00D823B9"/>
    <w:rsid w:val="00D966CA"/>
    <w:rsid w:val="00DB0855"/>
    <w:rsid w:val="00DB0E1C"/>
    <w:rsid w:val="00DF19D4"/>
    <w:rsid w:val="00DF34A6"/>
    <w:rsid w:val="00DF3DF5"/>
    <w:rsid w:val="00E31317"/>
    <w:rsid w:val="00E45BBC"/>
    <w:rsid w:val="00E72A62"/>
    <w:rsid w:val="00EA3592"/>
    <w:rsid w:val="00EE502C"/>
    <w:rsid w:val="00EF257D"/>
    <w:rsid w:val="00EF2F01"/>
    <w:rsid w:val="00EF70D4"/>
    <w:rsid w:val="00F04DD9"/>
    <w:rsid w:val="00F24320"/>
    <w:rsid w:val="00F44227"/>
    <w:rsid w:val="00F51DA0"/>
    <w:rsid w:val="00F535D1"/>
    <w:rsid w:val="00F5504E"/>
    <w:rsid w:val="00F83F8F"/>
    <w:rsid w:val="00F84C65"/>
    <w:rsid w:val="00F87EA8"/>
    <w:rsid w:val="00F97661"/>
    <w:rsid w:val="00FA5E94"/>
    <w:rsid w:val="00FA7524"/>
    <w:rsid w:val="00FB1B7E"/>
    <w:rsid w:val="00FB3F35"/>
    <w:rsid w:val="00FB5F05"/>
    <w:rsid w:val="00FC2901"/>
    <w:rsid w:val="00FD41F2"/>
    <w:rsid w:val="00FE23AB"/>
    <w:rsid w:val="00FE4779"/>
    <w:rsid w:val="00FF4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71128"/>
  <w15:docId w15:val="{CF4D1C58-56D3-422E-BFDC-52B788351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23B9"/>
    <w:pPr>
      <w:ind w:left="720"/>
      <w:contextualSpacing/>
    </w:pPr>
  </w:style>
  <w:style w:type="paragraph" w:styleId="BalloonText">
    <w:name w:val="Balloon Text"/>
    <w:basedOn w:val="Normal"/>
    <w:link w:val="BalloonTextChar"/>
    <w:uiPriority w:val="99"/>
    <w:semiHidden/>
    <w:unhideWhenUsed/>
    <w:rsid w:val="00D966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6CA"/>
    <w:rPr>
      <w:rFonts w:ascii="Segoe UI" w:hAnsi="Segoe UI" w:cs="Segoe UI"/>
      <w:sz w:val="18"/>
      <w:szCs w:val="18"/>
    </w:rPr>
  </w:style>
  <w:style w:type="character" w:styleId="Hyperlink">
    <w:name w:val="Hyperlink"/>
    <w:basedOn w:val="DefaultParagraphFont"/>
    <w:uiPriority w:val="99"/>
    <w:unhideWhenUsed/>
    <w:rsid w:val="00CA004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7297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D6673B3786F64AAE7D954838EE41F1" ma:contentTypeVersion="7" ma:contentTypeDescription="Create a new document." ma:contentTypeScope="" ma:versionID="b4649c50c719060748b8ac9c6646f5b5">
  <xsd:schema xmlns:xsd="http://www.w3.org/2001/XMLSchema" xmlns:xs="http://www.w3.org/2001/XMLSchema" xmlns:p="http://schemas.microsoft.com/office/2006/metadata/properties" xmlns:ns3="9dd60bb3-3bcd-431c-b7db-46a19e3214d5" xmlns:ns4="330160c6-04f8-40c5-93cc-707f1a5ad986" targetNamespace="http://schemas.microsoft.com/office/2006/metadata/properties" ma:root="true" ma:fieldsID="25a0731e80a073d75d042573e58ba95e" ns3:_="" ns4:_="">
    <xsd:import namespace="9dd60bb3-3bcd-431c-b7db-46a19e3214d5"/>
    <xsd:import namespace="330160c6-04f8-40c5-93cc-707f1a5ad9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d60bb3-3bcd-431c-b7db-46a19e3214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0160c6-04f8-40c5-93cc-707f1a5ad9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AF850F-F80B-4BF6-8315-9703FE30F5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763D21-A552-43D2-A559-BE74A1B31D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d60bb3-3bcd-431c-b7db-46a19e3214d5"/>
    <ds:schemaRef ds:uri="330160c6-04f8-40c5-93cc-707f1a5ad9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CB027F-DCF6-445C-A0C6-D9A2D39B3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nthia Ryan</dc:creator>
  <cp:lastModifiedBy>Kim Chiddo</cp:lastModifiedBy>
  <cp:revision>2</cp:revision>
  <cp:lastPrinted>2022-05-19T20:29:00Z</cp:lastPrinted>
  <dcterms:created xsi:type="dcterms:W3CDTF">2022-06-28T11:18:00Z</dcterms:created>
  <dcterms:modified xsi:type="dcterms:W3CDTF">2022-06-2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D6673B3786F64AAE7D954838EE41F1</vt:lpwstr>
  </property>
</Properties>
</file>